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685F13"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474674A3"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1069D4">
        <w:rPr>
          <w:rFonts w:ascii="Helvetica" w:hAnsi="Helvetica"/>
        </w:rPr>
        <w:t>18</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42606573" w14:textId="77777777" w:rsidR="001644BD" w:rsidRPr="001644BD"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p>
    <w:p w14:paraId="757D63CF" w14:textId="56DBF25F" w:rsidR="00833DC6" w:rsidRDefault="001644BD" w:rsidP="001644BD">
      <w:pPr>
        <w:spacing w:after="0"/>
        <w:jc w:val="both"/>
        <w:rPr>
          <w:rFonts w:ascii="Helvetica" w:hAnsi="Helvetica"/>
        </w:rPr>
      </w:pP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0FACbfiiU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85F13"/>
    <w:rsid w:val="006A2E98"/>
    <w:rsid w:val="006B1F26"/>
    <w:rsid w:val="006E102A"/>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B01DBB"/>
    <w:rsid w:val="00B22A28"/>
    <w:rsid w:val="00B2704A"/>
    <w:rsid w:val="00B75394"/>
    <w:rsid w:val="00C32708"/>
    <w:rsid w:val="00C468CA"/>
    <w:rsid w:val="00CD2631"/>
    <w:rsid w:val="00CD6AFF"/>
    <w:rsid w:val="00CE3E94"/>
    <w:rsid w:val="00CF4665"/>
    <w:rsid w:val="00D104B2"/>
    <w:rsid w:val="00D431DB"/>
    <w:rsid w:val="00DD1403"/>
    <w:rsid w:val="00DD2C9F"/>
    <w:rsid w:val="00E12CDC"/>
    <w:rsid w:val="00E13698"/>
    <w:rsid w:val="00E41C3D"/>
    <w:rsid w:val="00E55B96"/>
    <w:rsid w:val="00E82CC3"/>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3</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4</cp:revision>
  <cp:lastPrinted>2022-04-29T03:32:00Z</cp:lastPrinted>
  <dcterms:created xsi:type="dcterms:W3CDTF">2022-04-21T06:37:00Z</dcterms:created>
  <dcterms:modified xsi:type="dcterms:W3CDTF">2022-05-19T07:13:00Z</dcterms:modified>
</cp:coreProperties>
</file>